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proofErr w:type="gramStart"/>
      <w:r w:rsidR="00857414" w:rsidRPr="007455C6">
        <w:rPr>
          <w:rFonts w:ascii="楷体_GB2312" w:eastAsia="楷体_GB2312" w:hAnsi="宋体" w:hint="eastAsia"/>
          <w:szCs w:val="18"/>
        </w:rPr>
        <w:t>摘要内容摘要内容摘要内容摘要内容摘要内容摘要内容摘要内容摘要内容</w:t>
      </w:r>
      <w:proofErr w:type="gramEnd"/>
      <w:r w:rsidR="00857414" w:rsidRPr="007455C6">
        <w:rPr>
          <w:rFonts w:ascii="楷体_GB2312" w:eastAsia="楷体_GB2312" w:hAnsi="宋体" w:hint="eastAsia"/>
          <w:szCs w:val="18"/>
        </w:rPr>
        <w:t>摘要内容摘</w:t>
      </w:r>
      <w:proofErr w:type="gramStart"/>
      <w:r w:rsidR="00280C78" w:rsidRPr="007455C6">
        <w:rPr>
          <w:rFonts w:ascii="楷体_GB2312" w:eastAsia="楷体_GB2312" w:hAnsi="宋体" w:hint="eastAsia"/>
          <w:szCs w:val="18"/>
        </w:rPr>
        <w:t>内容摘要内容摘要内容摘要内容摘要内容摘要内容摘要</w:t>
      </w:r>
      <w:proofErr w:type="gramEnd"/>
      <w:r w:rsidR="00280C78" w:rsidRPr="007455C6">
        <w:rPr>
          <w:rFonts w:ascii="楷体_GB2312" w:eastAsia="楷体_GB2312" w:hAnsi="宋体" w:hint="eastAsia"/>
          <w:szCs w:val="18"/>
        </w:rPr>
        <w:t>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ind w:firstLine="42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w:t>
      </w:r>
      <w:proofErr w:type="gramStart"/>
      <w:r w:rsidR="00AE6AC5" w:rsidRPr="00AE6AC5">
        <w:rPr>
          <w:rFonts w:ascii="黑体" w:eastAsia="黑体" w:hAnsi="宋体" w:hint="eastAsia"/>
          <w:color w:val="0000CC"/>
          <w:szCs w:val="18"/>
        </w:rPr>
        <w:t>前空</w:t>
      </w:r>
      <w:r w:rsidR="00AE6AC5">
        <w:rPr>
          <w:rFonts w:ascii="黑体" w:eastAsia="黑体" w:hAnsi="宋体" w:hint="eastAsia"/>
          <w:color w:val="0000CC"/>
          <w:szCs w:val="18"/>
        </w:rPr>
        <w:t>四</w:t>
      </w:r>
      <w:proofErr w:type="gramEnd"/>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lastRenderedPageBreak/>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8E2D60" w:rsidRPr="008E2D60">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w:t>
      </w:r>
      <w:proofErr w:type="gramStart"/>
      <w:r w:rsidR="002679D6">
        <w:rPr>
          <w:rFonts w:ascii="宋体" w:hAnsi="宋体" w:hint="eastAsia"/>
          <w:color w:val="000000"/>
          <w:szCs w:val="21"/>
        </w:rPr>
        <w:t>熵</w:t>
      </w:r>
      <w:proofErr w:type="gramEnd"/>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4]</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w:t>
      </w:r>
      <w:proofErr w:type="gramStart"/>
      <w:r w:rsidR="00942FC0">
        <w:rPr>
          <w:rFonts w:ascii="宋体" w:hAnsi="宋体" w:hint="eastAsia"/>
          <w:color w:val="000000"/>
          <w:szCs w:val="21"/>
        </w:rPr>
        <w:t>边表示</w:t>
      </w:r>
      <w:proofErr w:type="gramEnd"/>
      <w:r w:rsidR="00942FC0">
        <w:rPr>
          <w:rFonts w:ascii="宋体" w:hAnsi="宋体" w:hint="eastAsia"/>
          <w:color w:val="000000"/>
          <w:szCs w:val="21"/>
        </w:rPr>
        <w:t>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w:t>
      </w:r>
      <w:proofErr w:type="gramStart"/>
      <w:r w:rsidR="004A1B28">
        <w:rPr>
          <w:rFonts w:ascii="宋体" w:hAnsi="宋体" w:hint="eastAsia"/>
          <w:color w:val="000000"/>
          <w:szCs w:val="21"/>
        </w:rPr>
        <w:t>允许边</w:t>
      </w:r>
      <w:proofErr w:type="gramEnd"/>
      <w:r w:rsidR="004A1B28">
        <w:rPr>
          <w:rFonts w:ascii="宋体" w:hAnsi="宋体" w:hint="eastAsia"/>
          <w:color w:val="000000"/>
          <w:szCs w:val="21"/>
        </w:rPr>
        <w:t>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EA48FC" w:rsidRPr="00EA48FC">
        <w:rPr>
          <w:rFonts w:ascii="宋体" w:hAnsi="宋体"/>
          <w:color w:val="000000"/>
          <w:szCs w:val="21"/>
          <w:vertAlign w:val="superscript"/>
        </w:rPr>
        <w:t>[7]</w:t>
      </w:r>
      <w:r w:rsidR="00EA48FC">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CD032F">
      <w:pPr>
        <w:ind w:firstLineChars="196" w:firstLine="412"/>
        <w:rPr>
          <w:rFonts w:ascii="宋体" w:hAnsi="宋体"/>
          <w:color w:val="000000"/>
          <w:szCs w:val="21"/>
        </w:rPr>
      </w:pPr>
      <m:oMathPara>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m:oMathPara>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w:t>
      </w:r>
      <w:r w:rsidR="008526C0">
        <w:rPr>
          <w:rFonts w:ascii="宋体" w:hAnsi="宋体" w:hint="eastAsia"/>
          <w:color w:val="000000"/>
          <w:szCs w:val="21"/>
        </w:rPr>
        <w:lastRenderedPageBreak/>
        <w:t>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1B67DC">
      <w:pPr>
        <w:ind w:firstLineChars="196" w:firstLine="412"/>
        <w:jc w:val="center"/>
        <w:rPr>
          <w:rFonts w:ascii="宋体" w:hAnsi="宋体"/>
          <w:color w:val="000000"/>
          <w:szCs w:val="21"/>
        </w:rPr>
      </w:pPr>
      <m:oMathPara>
        <m:oMathParaPr>
          <m:jc m:val="center"/>
        </m:oMathParaPr>
        <m:oMath>
          <m:r>
            <w:rPr>
              <w:rFonts w:ascii="Cambria Math" w:hAnsi="Cambria Math" w:hint="eastAsia"/>
              <w:color w:val="000000"/>
              <w:szCs w:val="21"/>
            </w:rPr>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m:oMathPara>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w:t>
      </w:r>
      <w:proofErr w:type="gramStart"/>
      <w:r>
        <w:rPr>
          <w:rFonts w:hint="eastAsia"/>
        </w:rPr>
        <w:t>熵</w:t>
      </w:r>
      <w:proofErr w:type="gramEnd"/>
    </w:p>
    <w:p w:rsidR="00E54449" w:rsidRDefault="002679D6" w:rsidP="004C6BC3">
      <w:pPr>
        <w:ind w:firstLine="420"/>
      </w:pPr>
      <w:proofErr w:type="gramStart"/>
      <w:r>
        <w:rPr>
          <w:rFonts w:hint="eastAsia"/>
        </w:rPr>
        <w:t>方位熵</w:t>
      </w:r>
      <w:r w:rsidR="00AC2DC0">
        <w:rPr>
          <w:rFonts w:hint="eastAsia"/>
        </w:rPr>
        <w:t>是反应</w:t>
      </w:r>
      <w:proofErr w:type="gramEnd"/>
      <w:r w:rsidR="00AC2DC0">
        <w:rPr>
          <w:rFonts w:hint="eastAsia"/>
        </w:rPr>
        <w:t>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proofErr w:type="gramStart"/>
      <w:r w:rsidR="007F4D46">
        <w:rPr>
          <w:rFonts w:hint="eastAsia"/>
        </w:rPr>
        <w:t>统计分</w:t>
      </w:r>
      <w:proofErr w:type="gramEnd"/>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B05862" w:rsidRPr="00B05862">
        <w:rPr>
          <w:vertAlign w:val="superscript"/>
        </w:rPr>
        <w:t>[7]</w:t>
      </w:r>
      <w:r w:rsidR="00B05862">
        <w:t xml:space="preserve"> </w:t>
      </w:r>
      <w:r w:rsidR="00B05862">
        <w:fldChar w:fldCharType="end"/>
      </w:r>
      <w:r w:rsidR="00B05862">
        <w:rPr>
          <w:rFonts w:hint="eastAsia"/>
        </w:rPr>
        <w:t>的公式，定义方位熵为：</w:t>
      </w:r>
    </w:p>
    <w:p w:rsidR="00B05862" w:rsidRPr="00B50D28" w:rsidRDefault="00B67ADC" w:rsidP="004C6BC3">
      <w:pPr>
        <w:ind w:firstLine="420"/>
        <w:rPr>
          <w:color w:val="000000"/>
          <w:szCs w:val="21"/>
        </w:rPr>
      </w:pPr>
      <m:oMathPara>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m:oMathPara>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proofErr w:type="spellStart"/>
      <w:r w:rsidRPr="00B50D28">
        <w:rPr>
          <w:rFonts w:ascii="宋体" w:hAnsi="宋体" w:hint="eastAsia"/>
          <w:i/>
          <w:color w:val="000000"/>
          <w:szCs w:val="21"/>
        </w:rPr>
        <w:t>i</w:t>
      </w:r>
      <w:proofErr w:type="spellEnd"/>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w:t>
      </w:r>
      <w:proofErr w:type="gramStart"/>
      <w:r>
        <w:rPr>
          <w:rFonts w:ascii="宋体" w:hAnsi="宋体" w:hint="eastAsia"/>
          <w:color w:val="000000"/>
          <w:szCs w:val="21"/>
        </w:rPr>
        <w:t>落入第</w:t>
      </w:r>
      <w:proofErr w:type="spellStart"/>
      <w:proofErr w:type="gramEnd"/>
      <w:r w:rsidRPr="00B50D28">
        <w:rPr>
          <w:rFonts w:ascii="宋体" w:hAnsi="宋体" w:hint="eastAsia"/>
          <w:i/>
          <w:color w:val="000000"/>
          <w:szCs w:val="21"/>
        </w:rPr>
        <w:t>i</w:t>
      </w:r>
      <w:proofErr w:type="spellEnd"/>
      <w:r>
        <w:rPr>
          <w:rFonts w:ascii="宋体" w:hAnsi="宋体" w:hint="eastAsia"/>
          <w:color w:val="000000"/>
          <w:szCs w:val="21"/>
        </w:rPr>
        <w:t>箱的方位角的比例。</w:t>
      </w:r>
      <w:r w:rsidR="00B11F35">
        <w:rPr>
          <w:rFonts w:ascii="宋体" w:hAnsi="宋体" w:hint="eastAsia"/>
          <w:color w:val="000000"/>
          <w:szCs w:val="21"/>
        </w:rPr>
        <w:t>方位熵的单位是纳特（</w:t>
      </w:r>
      <w:proofErr w:type="spellStart"/>
      <w:r w:rsidR="00B11F35">
        <w:rPr>
          <w:rFonts w:ascii="宋体" w:hAnsi="宋体" w:hint="eastAsia"/>
          <w:color w:val="000000"/>
          <w:szCs w:val="21"/>
        </w:rPr>
        <w:t>nats</w:t>
      </w:r>
      <w:proofErr w:type="spellEnd"/>
      <w:r w:rsidR="00B11F35">
        <w:rPr>
          <w:rFonts w:ascii="宋体" w:hAnsi="宋体" w:hint="eastAsia"/>
          <w:color w:val="000000"/>
          <w:szCs w:val="21"/>
        </w:rPr>
        <w:t>）。</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CF107E">
        <w:rPr>
          <w:rFonts w:hint="eastAsia"/>
        </w:rPr>
        <w:t>当</w:t>
      </w:r>
      <w:r>
        <w:rPr>
          <w:rFonts w:hint="eastAsia"/>
        </w:rPr>
        <w:t>道路方位角均匀分布时，</w:t>
      </w:r>
      <w:proofErr w:type="gramStart"/>
      <w:r>
        <w:rPr>
          <w:rFonts w:hint="eastAsia"/>
        </w:rPr>
        <w:t>方位熵取最大</w:t>
      </w:r>
      <w:proofErr w:type="gramEnd"/>
      <w:r>
        <w:rPr>
          <w:rFonts w:hint="eastAsia"/>
        </w:rPr>
        <w:t>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 xml:space="preserve">3.584 </w:t>
      </w:r>
      <w:proofErr w:type="spellStart"/>
      <w:r w:rsidRPr="00B11F35">
        <w:rPr>
          <w:color w:val="000000"/>
          <w:szCs w:val="21"/>
        </w:rPr>
        <w:t>nats</w:t>
      </w:r>
      <w:proofErr w:type="spellEnd"/>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w:t>
      </w:r>
      <w:proofErr w:type="gramStart"/>
      <w:r w:rsidR="00F23E9C">
        <w:rPr>
          <w:rFonts w:hint="eastAsia"/>
          <w:color w:val="000000"/>
          <w:szCs w:val="21"/>
        </w:rPr>
        <w:t>熵</w:t>
      </w:r>
      <w:proofErr w:type="gramEnd"/>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w:t>
      </w:r>
      <w:proofErr w:type="spellStart"/>
      <w:r w:rsidR="00CF107E" w:rsidRPr="00B11F35">
        <w:rPr>
          <w:color w:val="000000"/>
          <w:szCs w:val="21"/>
        </w:rPr>
        <w:t>nats</w:t>
      </w:r>
      <w:proofErr w:type="spellEnd"/>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w:t>
      </w:r>
      <w:proofErr w:type="spellStart"/>
      <w:r w:rsidR="003F0BCD" w:rsidRPr="00B11F35">
        <w:rPr>
          <w:color w:val="000000"/>
          <w:szCs w:val="21"/>
        </w:rPr>
        <w:t>nats</w:t>
      </w:r>
      <w:bookmarkEnd w:id="2"/>
      <w:proofErr w:type="spellEnd"/>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w:t>
      </w:r>
      <w:proofErr w:type="gramStart"/>
      <w:r w:rsidR="00F008B1">
        <w:rPr>
          <w:rFonts w:ascii="宋体" w:hAnsi="宋体" w:hint="eastAsia"/>
          <w:color w:val="000000"/>
          <w:szCs w:val="21"/>
        </w:rPr>
        <w:t>熵</w:t>
      </w:r>
      <w:proofErr w:type="gramEnd"/>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w:t>
      </w:r>
      <w:proofErr w:type="gramStart"/>
      <w:r w:rsidR="00D053F8">
        <w:rPr>
          <w:rFonts w:ascii="宋体" w:hAnsi="宋体" w:hint="eastAsia"/>
          <w:color w:val="000000"/>
          <w:szCs w:val="21"/>
        </w:rPr>
        <w:t>熵</w:t>
      </w:r>
      <w:bookmarkEnd w:id="3"/>
      <w:proofErr w:type="gramEnd"/>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w:t>
      </w:r>
      <w:proofErr w:type="gramStart"/>
      <w:r w:rsidR="00D053F8">
        <w:rPr>
          <w:rFonts w:ascii="宋体" w:hAnsi="宋体" w:hint="eastAsia"/>
          <w:color w:val="000000"/>
          <w:szCs w:val="21"/>
        </w:rPr>
        <w:t>熵</w:t>
      </w:r>
      <w:proofErr w:type="gramEnd"/>
    </w:p>
    <w:p w:rsidR="001B67DC" w:rsidRDefault="00B67ADC"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 xml:space="preserve">3.584 </w:t>
      </w:r>
      <w:proofErr w:type="spellStart"/>
      <w:r w:rsidR="00F008B1" w:rsidRPr="00B11F35">
        <w:rPr>
          <w:color w:val="000000"/>
          <w:szCs w:val="21"/>
        </w:rPr>
        <w:t>nats</w:t>
      </w:r>
      <w:proofErr w:type="spellEnd"/>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w:t>
      </w:r>
      <w:proofErr w:type="spellStart"/>
      <w:r w:rsidR="00D053F8" w:rsidRPr="00B11F35">
        <w:rPr>
          <w:color w:val="000000"/>
          <w:szCs w:val="21"/>
        </w:rPr>
        <w:t>nats</w:t>
      </w:r>
      <w:proofErr w:type="spellEnd"/>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w:t>
      </w:r>
      <w:proofErr w:type="spellStart"/>
      <w:r w:rsidR="009D0EA5" w:rsidRPr="00B11F35">
        <w:rPr>
          <w:color w:val="000000"/>
          <w:szCs w:val="21"/>
        </w:rPr>
        <w:t>nats</w:t>
      </w:r>
      <w:proofErr w:type="spellEnd"/>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w:t>
      </w:r>
      <w:proofErr w:type="gramStart"/>
      <w:r>
        <w:rPr>
          <w:rFonts w:hint="eastAsia"/>
        </w:rPr>
        <w:t>熵</w:t>
      </w:r>
      <w:proofErr w:type="gramEnd"/>
    </w:p>
    <w:p w:rsidR="004C6BC3" w:rsidRDefault="001B67DC" w:rsidP="004C6BC3">
      <w:pPr>
        <w:pStyle w:val="1"/>
      </w:pPr>
      <w:r>
        <w:rPr>
          <w:rFonts w:hint="eastAsia"/>
        </w:rPr>
        <w:t>实验</w:t>
      </w:r>
    </w:p>
    <w:p w:rsidR="00D0421A" w:rsidRDefault="00D0421A" w:rsidP="00D0421A">
      <w:pPr>
        <w:pStyle w:val="2"/>
      </w:pPr>
      <w:r>
        <w:rPr>
          <w:rFonts w:hint="eastAsia"/>
        </w:rPr>
        <w:lastRenderedPageBreak/>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作为试点，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w:t>
      </w:r>
      <w:proofErr w:type="gramStart"/>
      <w:r w:rsidR="00706430">
        <w:rPr>
          <w:rFonts w:hint="eastAsia"/>
          <w:color w:val="000000"/>
          <w:szCs w:val="21"/>
        </w:rPr>
        <w:t>服务爬取</w:t>
      </w:r>
      <w:r w:rsidR="00C64C1E">
        <w:rPr>
          <w:rFonts w:hint="eastAsia"/>
          <w:color w:val="000000"/>
          <w:szCs w:val="21"/>
        </w:rPr>
        <w:t>的</w:t>
      </w:r>
      <w:proofErr w:type="gramEnd"/>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路网数据，</w:t>
      </w:r>
      <w:r w:rsidR="00902E40">
        <w:rPr>
          <w:rFonts w:hint="eastAsia"/>
          <w:color w:val="000000"/>
          <w:szCs w:val="21"/>
        </w:rPr>
        <w:t>并以</w:t>
      </w:r>
      <w:proofErr w:type="spellStart"/>
      <w:r w:rsidR="00902E40">
        <w:rPr>
          <w:rFonts w:hint="eastAsia"/>
          <w:color w:val="000000"/>
          <w:szCs w:val="21"/>
        </w:rPr>
        <w:t>OSMnx</w:t>
      </w:r>
      <w:proofErr w:type="spellEnd"/>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CA1F94" w:rsidRPr="00CA1F94">
        <w:rPr>
          <w:color w:val="000000"/>
          <w:szCs w:val="21"/>
          <w:vertAlign w:val="superscript"/>
        </w:rPr>
        <w:t>[5]</w:t>
      </w:r>
      <w:r w:rsidR="00CA1F94" w:rsidRPr="00CA1F94">
        <w:rPr>
          <w:color w:val="000000"/>
          <w:szCs w:val="21"/>
          <w:vertAlign w:val="superscript"/>
        </w:rPr>
        <w:fldChar w:fldCharType="end"/>
      </w:r>
      <w:r w:rsidR="00902E40">
        <w:rPr>
          <w:rFonts w:hint="eastAsia"/>
          <w:color w:val="000000"/>
          <w:szCs w:val="21"/>
        </w:rPr>
        <w:t>作为分析工具计算路网的方位熵。</w:t>
      </w:r>
      <w:proofErr w:type="spellStart"/>
      <w:r w:rsidR="00902E40">
        <w:rPr>
          <w:rFonts w:hint="eastAsia"/>
          <w:color w:val="000000"/>
          <w:szCs w:val="21"/>
        </w:rPr>
        <w:t>OSMnx</w:t>
      </w:r>
      <w:proofErr w:type="spellEnd"/>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9F5523" w:rsidRPr="007774EA">
        <w:rPr>
          <w:vertAlign w:val="superscript"/>
        </w:rPr>
        <w:t>[8]</w:t>
      </w:r>
      <w:r w:rsidR="009F5523" w:rsidRPr="007774EA">
        <w:rPr>
          <w:vertAlign w:val="superscript"/>
        </w:rPr>
        <w:fldChar w:fldCharType="end"/>
      </w:r>
      <w:r w:rsidR="00B277C3">
        <w:rPr>
          <w:rFonts w:hint="eastAsia"/>
        </w:rPr>
        <w:t>如下：</w:t>
      </w:r>
    </w:p>
    <w:p w:rsidR="00B277C3" w:rsidRPr="00A60EAD" w:rsidRDefault="001B6FE3" w:rsidP="00274092">
      <w:pPr>
        <w:ind w:firstLine="420"/>
      </w:pPr>
      <w:bookmarkStart w:id="4" w:name="OLE_LINK3"/>
      <m:oMathPara>
        <m:oMath>
          <m:r>
            <w:rPr>
              <w:rFonts w:ascii="Cambria Math" w:hAnsi="Cambria Math"/>
            </w:rPr>
            <m:t xml:space="preserve">initial  </m:t>
          </m:r>
          <m:r>
            <w:rPr>
              <w:rFonts w:ascii="Cambria Math" w:hAnsi="Cambria Math" w:hint="eastAsia"/>
            </w:rPr>
            <m:t>bearing</m:t>
          </m:r>
          <w:bookmarkEnd w:id="4"/>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m:oMathPara>
    </w:p>
    <w:p w:rsidR="00A60EAD" w:rsidRPr="00A60EAD" w:rsidRDefault="00B67ADC" w:rsidP="00274092">
      <w:pPr>
        <w:ind w:firstLine="420"/>
      </w:pPr>
      <m:oMathPara>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m:oMathPara>
    </w:p>
    <w:p w:rsidR="00A955CE" w:rsidRPr="00A60EAD" w:rsidRDefault="00A60EAD" w:rsidP="00274092">
      <w:pPr>
        <w:ind w:firstLine="420"/>
        <w:rPr>
          <w:iCs/>
        </w:rPr>
      </w:pPr>
      <m:oMathPara>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m:oMathPara>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proofErr w:type="spellStart"/>
      <w:r w:rsidRPr="00D64B46">
        <w:rPr>
          <w:rFonts w:hint="eastAsia"/>
          <w:i/>
          <w:iCs/>
        </w:rPr>
        <w:t>u</w:t>
      </w:r>
      <w:r w:rsidRPr="00D64B46">
        <w:rPr>
          <w:i/>
          <w:iCs/>
        </w:rPr>
        <w:t>lat</w:t>
      </w:r>
      <w:proofErr w:type="spellEnd"/>
      <w:r w:rsidRPr="00D64B46">
        <w:rPr>
          <w:i/>
          <w:iCs/>
        </w:rPr>
        <w:t xml:space="preserve">, </w:t>
      </w:r>
      <w:proofErr w:type="spellStart"/>
      <w:r w:rsidRPr="00D64B46">
        <w:rPr>
          <w:i/>
          <w:iCs/>
        </w:rPr>
        <w:t>ulng</w:t>
      </w:r>
      <w:proofErr w:type="spellEnd"/>
      <w:r w:rsidRPr="00D64B46">
        <w:rPr>
          <w:rFonts w:hint="eastAsia"/>
          <w:i/>
          <w:iCs/>
        </w:rPr>
        <w:t>）</w:t>
      </w:r>
      <w:r>
        <w:rPr>
          <w:rFonts w:hint="eastAsia"/>
        </w:rPr>
        <w:t>和</w:t>
      </w:r>
      <w:r w:rsidRPr="00D64B46">
        <w:rPr>
          <w:rFonts w:hint="eastAsia"/>
          <w:i/>
          <w:iCs/>
        </w:rPr>
        <w:t>v</w:t>
      </w:r>
      <w:r w:rsidRPr="00D64B46">
        <w:rPr>
          <w:i/>
          <w:iCs/>
        </w:rPr>
        <w:t>=(</w:t>
      </w:r>
      <w:proofErr w:type="spellStart"/>
      <w:r w:rsidRPr="00D64B46">
        <w:rPr>
          <w:i/>
          <w:iCs/>
        </w:rPr>
        <w:t>vlat</w:t>
      </w:r>
      <w:proofErr w:type="spellEnd"/>
      <w:r w:rsidRPr="00D64B46">
        <w:rPr>
          <w:i/>
          <w:iCs/>
        </w:rPr>
        <w:t xml:space="preserve">, </w:t>
      </w:r>
      <w:proofErr w:type="spellStart"/>
      <w:r w:rsidRPr="00D64B46">
        <w:rPr>
          <w:i/>
          <w:iCs/>
        </w:rPr>
        <w:t>vlng</w:t>
      </w:r>
      <w:proofErr w:type="spellEnd"/>
      <w:r w:rsidRPr="00D64B46">
        <w:rPr>
          <w:i/>
          <w:iCs/>
        </w:rPr>
        <w:t>)</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274092">
      <w:pPr>
        <w:ind w:firstLine="420"/>
      </w:pPr>
      <m:oMathPara>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m:oMathPara>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Pr="00B354D9"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w:t>
      </w:r>
      <w:proofErr w:type="gramStart"/>
      <w:r w:rsidR="005B0510">
        <w:rPr>
          <w:rFonts w:hint="eastAsia"/>
          <w:color w:val="000000"/>
          <w:szCs w:val="21"/>
        </w:rPr>
        <w:t>避免组</w:t>
      </w:r>
      <w:proofErr w:type="gramEnd"/>
      <w:r w:rsidR="005B0510">
        <w:rPr>
          <w:rFonts w:hint="eastAsia"/>
          <w:color w:val="000000"/>
          <w:szCs w:val="21"/>
        </w:rPr>
        <w:t>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5" w:name="OLE_LINK4"/>
      <w:r w:rsidR="00CE58F5">
        <w:rPr>
          <w:color w:val="000000"/>
          <w:szCs w:val="21"/>
        </w:rPr>
        <w:t>5</w:t>
      </w:r>
      <w:r w:rsidR="00CE58F5" w:rsidRPr="00B354D9">
        <w:rPr>
          <w:color w:val="000000"/>
          <w:szCs w:val="21"/>
        </w:rPr>
        <w:t>°</w:t>
      </w:r>
      <w:bookmarkEnd w:id="5"/>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p>
    <w:p w:rsidR="00D848B8" w:rsidRPr="00D848B8" w:rsidRDefault="00D848B8" w:rsidP="00D848B8">
      <w:pPr>
        <w:pStyle w:val="2"/>
      </w:pPr>
      <w:r w:rsidRPr="00D848B8">
        <w:rPr>
          <w:rFonts w:hint="eastAsia"/>
        </w:rPr>
        <w:t>可视化</w:t>
      </w:r>
      <w:bookmarkStart w:id="6" w:name="_GoBack"/>
      <w:bookmarkEnd w:id="6"/>
    </w:p>
    <w:p w:rsidR="00D848B8" w:rsidRDefault="00CD1B6B" w:rsidP="00C631A8">
      <w:pPr>
        <w:ind w:firstLine="420"/>
        <w:rPr>
          <w:rFonts w:hint="eastAsia"/>
          <w:color w:val="000000"/>
          <w:szCs w:val="21"/>
        </w:rPr>
      </w:pPr>
      <w:r>
        <w:rPr>
          <w:rFonts w:hint="eastAsia"/>
          <w:color w:val="000000"/>
          <w:szCs w:val="21"/>
        </w:rPr>
        <w:t>为了更好地对城市路网方位分布以及方位</w:t>
      </w:r>
      <w:proofErr w:type="gramStart"/>
      <w:r>
        <w:rPr>
          <w:rFonts w:hint="eastAsia"/>
          <w:color w:val="000000"/>
          <w:szCs w:val="21"/>
        </w:rPr>
        <w:t>熵</w:t>
      </w:r>
      <w:proofErr w:type="gramEnd"/>
      <w:r>
        <w:rPr>
          <w:rFonts w:hint="eastAsia"/>
          <w:color w:val="000000"/>
          <w:szCs w:val="21"/>
        </w:rPr>
        <w:t>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p>
    <w:p w:rsidR="00CD1B6B" w:rsidRDefault="00CD1B6B" w:rsidP="00C631A8">
      <w:pPr>
        <w:ind w:firstLine="420"/>
        <w:rPr>
          <w:color w:val="000000"/>
          <w:szCs w:val="21"/>
        </w:rPr>
      </w:pPr>
    </w:p>
    <w:p w:rsidR="00CD1B6B" w:rsidRPr="00D848B8" w:rsidRDefault="00CD1B6B" w:rsidP="00C631A8">
      <w:pPr>
        <w:ind w:firstLine="420"/>
        <w:rPr>
          <w:rFonts w:hint="eastAsia"/>
          <w:color w:val="000000"/>
          <w:szCs w:val="21"/>
        </w:rPr>
      </w:pPr>
    </w:p>
    <w:p w:rsidR="00E8093C" w:rsidRPr="00222F6C" w:rsidRDefault="00222F6C" w:rsidP="00C631A8">
      <w:pPr>
        <w:ind w:firstLine="422"/>
        <w:rPr>
          <w:rFonts w:ascii="宋体" w:hAnsi="宋体"/>
          <w:b/>
          <w:color w:val="000000"/>
          <w:sz w:val="28"/>
          <w:szCs w:val="28"/>
        </w:rPr>
      </w:pPr>
      <w:r w:rsidRPr="00222F6C">
        <w:rPr>
          <w:rFonts w:ascii="宋体" w:hAnsi="宋体" w:hint="eastAsia"/>
          <w:b/>
          <w:color w:val="0000CC"/>
          <w:szCs w:val="18"/>
        </w:rPr>
        <w:t>(</w:t>
      </w:r>
      <w:proofErr w:type="gramStart"/>
      <w:r w:rsidRPr="00222F6C">
        <w:rPr>
          <w:rFonts w:ascii="宋体" w:hAnsi="宋体" w:hint="eastAsia"/>
          <w:b/>
          <w:color w:val="0000CC"/>
          <w:szCs w:val="18"/>
        </w:rPr>
        <w:t>图题使用</w:t>
      </w:r>
      <w:proofErr w:type="gramEnd"/>
      <w:r w:rsidRPr="00222F6C">
        <w:rPr>
          <w:rFonts w:ascii="宋体" w:hAnsi="宋体" w:hint="eastAsia"/>
          <w:b/>
          <w:color w:val="0000CC"/>
          <w:szCs w:val="18"/>
        </w:rPr>
        <w:t>小五号</w:t>
      </w:r>
      <w:r w:rsidR="00B41B8E">
        <w:rPr>
          <w:rFonts w:ascii="宋体" w:hAnsi="宋体" w:hint="eastAsia"/>
          <w:b/>
          <w:color w:val="0000CC"/>
          <w:szCs w:val="18"/>
        </w:rPr>
        <w:t>黑体</w:t>
      </w:r>
      <w:r w:rsidRPr="00222F6C">
        <w:rPr>
          <w:rFonts w:ascii="宋体" w:hAnsi="宋体" w:hint="eastAsia"/>
          <w:b/>
          <w:color w:val="0000CC"/>
          <w:szCs w:val="18"/>
        </w:rPr>
        <w:t>，居中，列于图下)</w:t>
      </w:r>
    </w:p>
    <w:p w:rsidR="00222F6C" w:rsidRDefault="00222F6C"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w:t>
      </w:r>
      <w:proofErr w:type="gramStart"/>
      <w:r w:rsidRPr="00222F6C">
        <w:rPr>
          <w:rFonts w:ascii="宋体" w:hAnsi="宋体" w:hint="eastAsia"/>
          <w:color w:val="FF0000"/>
          <w:szCs w:val="18"/>
        </w:rPr>
        <w:t>以处于</w:t>
      </w:r>
      <w:proofErr w:type="gramEnd"/>
      <w:r w:rsidRPr="00222F6C">
        <w:rPr>
          <w:rFonts w:ascii="宋体" w:hAnsi="宋体" w:hint="eastAsia"/>
          <w:color w:val="FF0000"/>
          <w:szCs w:val="18"/>
        </w:rPr>
        <w:t>六号或小五号为宜。</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lastRenderedPageBreak/>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w:t>
      </w:r>
      <w:proofErr w:type="gramStart"/>
      <w:r w:rsidRPr="00222F6C">
        <w:rPr>
          <w:rFonts w:ascii="宋体" w:hAnsi="宋体" w:hint="eastAsia"/>
          <w:color w:val="FF0000"/>
          <w:szCs w:val="18"/>
        </w:rPr>
        <w:t>的图序</w:t>
      </w:r>
      <w:proofErr w:type="gramEnd"/>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ind w:firstLine="42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w:t>
      </w:r>
      <w:proofErr w:type="gramStart"/>
      <w:r w:rsidRPr="00222F6C">
        <w:rPr>
          <w:rFonts w:ascii="宋体" w:hAnsi="宋体" w:hint="eastAsia"/>
          <w:color w:val="FF0000"/>
          <w:szCs w:val="18"/>
        </w:rPr>
        <w:t>该量单位</w:t>
      </w:r>
      <w:proofErr w:type="gramEnd"/>
      <w:r w:rsidRPr="00222F6C">
        <w:rPr>
          <w:rFonts w:ascii="宋体" w:hAnsi="宋体" w:hint="eastAsia"/>
          <w:color w:val="FF0000"/>
          <w:szCs w:val="18"/>
        </w:rPr>
        <w:t>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w:t>
      </w:r>
      <w:proofErr w:type="gramStart"/>
      <w:r w:rsidRPr="00222F6C">
        <w:rPr>
          <w:rFonts w:ascii="宋体" w:hAnsi="宋体" w:hint="eastAsia"/>
          <w:color w:val="FF0000"/>
          <w:szCs w:val="18"/>
        </w:rPr>
        <w:t>点直接</w:t>
      </w:r>
      <w:proofErr w:type="gramEnd"/>
      <w:r w:rsidRPr="00222F6C">
        <w:rPr>
          <w:rFonts w:ascii="宋体" w:hAnsi="宋体" w:hint="eastAsia"/>
          <w:color w:val="FF0000"/>
          <w:szCs w:val="18"/>
        </w:rPr>
        <w:t>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ind w:firstLine="420"/>
        <w:rPr>
          <w:rFonts w:ascii="宋体" w:hAnsi="宋体"/>
          <w:color w:val="FF0000"/>
          <w:szCs w:val="18"/>
        </w:rPr>
      </w:pPr>
      <w:r w:rsidRPr="00222F6C">
        <w:rPr>
          <w:rFonts w:ascii="宋体" w:hAnsi="宋体" w:hint="eastAsia"/>
          <w:color w:val="FF0000"/>
          <w:szCs w:val="18"/>
        </w:rPr>
        <w:t>某图</w:t>
      </w:r>
      <w:proofErr w:type="gramStart"/>
      <w:r w:rsidRPr="00222F6C">
        <w:rPr>
          <w:rFonts w:ascii="宋体" w:hAnsi="宋体" w:hint="eastAsia"/>
          <w:color w:val="FF0000"/>
          <w:szCs w:val="18"/>
        </w:rPr>
        <w:t>上标值</w:t>
      </w:r>
      <w:proofErr w:type="gramEnd"/>
      <w:r w:rsidRPr="00222F6C">
        <w:rPr>
          <w:rFonts w:ascii="宋体" w:hAnsi="宋体" w:hint="eastAsia"/>
          <w:color w:val="FF0000"/>
          <w:szCs w:val="18"/>
        </w:rPr>
        <w:t>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proofErr w:type="gramStart"/>
      <w:r w:rsidRPr="00222F6C">
        <w:rPr>
          <w:rFonts w:ascii="宋体" w:hAnsi="宋体" w:hint="eastAsia"/>
          <w:color w:val="FF0000"/>
          <w:szCs w:val="18"/>
        </w:rPr>
        <w:t>标目为</w:t>
      </w:r>
      <w:proofErr w:type="gramEnd"/>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w:t>
      </w:r>
      <w:proofErr w:type="gramStart"/>
      <w:r w:rsidRPr="00222F6C">
        <w:rPr>
          <w:rFonts w:ascii="宋体" w:hAnsi="宋体" w:hint="eastAsia"/>
          <w:color w:val="FF0000"/>
          <w:szCs w:val="18"/>
        </w:rPr>
        <w:t>将标目改为</w:t>
      </w:r>
      <w:proofErr w:type="gramEnd"/>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w:t>
      </w:r>
      <w:proofErr w:type="gramStart"/>
      <w:r w:rsidRPr="00222F6C">
        <w:rPr>
          <w:rFonts w:ascii="宋体" w:hAnsi="宋体" w:hint="eastAsia"/>
          <w:color w:val="FF0000"/>
          <w:szCs w:val="18"/>
        </w:rPr>
        <w:t>上标值</w:t>
      </w:r>
      <w:proofErr w:type="gramEnd"/>
      <w:r w:rsidRPr="00222F6C">
        <w:rPr>
          <w:rFonts w:ascii="宋体" w:hAnsi="宋体" w:hint="eastAsia"/>
          <w:color w:val="FF0000"/>
          <w:szCs w:val="18"/>
        </w:rPr>
        <w:t>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proofErr w:type="gramStart"/>
      <w:r w:rsidR="00BA46AF" w:rsidRPr="00222F6C">
        <w:rPr>
          <w:rFonts w:ascii="宋体" w:hAnsi="宋体" w:hint="eastAsia"/>
          <w:color w:val="FF0000"/>
          <w:szCs w:val="18"/>
        </w:rPr>
        <w:t>标目为</w:t>
      </w:r>
      <w:proofErr w:type="gramEnd"/>
      <w:r w:rsidR="00BA46AF" w:rsidRPr="00222F6C">
        <w:rPr>
          <w:rFonts w:ascii="宋体" w:hAnsi="宋体" w:hint="eastAsia"/>
          <w:color w:val="FF0000"/>
          <w:szCs w:val="18"/>
        </w:rPr>
        <w:t>R</w:t>
      </w:r>
      <w:r w:rsidR="00A73476">
        <w:rPr>
          <w:rFonts w:ascii="宋体" w:hAnsi="宋体" w:hint="eastAsia"/>
          <w:color w:val="FF0000"/>
          <w:szCs w:val="18"/>
        </w:rPr>
        <w:t>，</w:t>
      </w:r>
      <w:r w:rsidR="00BA46AF" w:rsidRPr="00222F6C">
        <w:rPr>
          <w:rFonts w:ascii="宋体" w:hAnsi="宋体" w:hint="eastAsia"/>
          <w:color w:val="FF0000"/>
          <w:szCs w:val="18"/>
        </w:rPr>
        <w:t>则可</w:t>
      </w:r>
      <w:proofErr w:type="gramStart"/>
      <w:r w:rsidR="00BA46AF" w:rsidRPr="00222F6C">
        <w:rPr>
          <w:rFonts w:ascii="宋体" w:hAnsi="宋体" w:hint="eastAsia"/>
          <w:color w:val="FF0000"/>
          <w:szCs w:val="18"/>
        </w:rPr>
        <w:t>将标目改为</w:t>
      </w:r>
      <w:proofErr w:type="gramEnd"/>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w:t>
      </w:r>
      <w:proofErr w:type="gramStart"/>
      <w:r w:rsidR="0073554F" w:rsidRPr="00222F6C">
        <w:rPr>
          <w:rFonts w:ascii="宋体" w:hAnsi="宋体" w:hint="eastAsia"/>
          <w:color w:val="FF0000"/>
          <w:szCs w:val="18"/>
        </w:rPr>
        <w:t>彩色图要转换</w:t>
      </w:r>
      <w:proofErr w:type="gramEnd"/>
      <w:r w:rsidR="0073554F" w:rsidRPr="00222F6C">
        <w:rPr>
          <w:rFonts w:ascii="宋体" w:hAnsi="宋体" w:hint="eastAsia"/>
          <w:color w:val="FF0000"/>
          <w:szCs w:val="18"/>
        </w:rPr>
        <w:t>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ind w:firstLine="42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w:t>
      </w:r>
      <w:proofErr w:type="gramStart"/>
      <w:r w:rsidRPr="00222F6C">
        <w:rPr>
          <w:rFonts w:ascii="宋体" w:hAnsi="宋体" w:hint="eastAsia"/>
          <w:color w:val="FF0000"/>
          <w:szCs w:val="18"/>
        </w:rPr>
        <w:t>显微图</w:t>
      </w:r>
      <w:proofErr w:type="gramEnd"/>
      <w:r w:rsidRPr="00222F6C">
        <w:rPr>
          <w:rFonts w:ascii="宋体" w:hAnsi="宋体" w:hint="eastAsia"/>
          <w:color w:val="FF0000"/>
          <w:szCs w:val="18"/>
        </w:rPr>
        <w:t>以比例尺表示尺度的放大和缩小。</w:t>
      </w:r>
      <w:r w:rsidR="00222F6C">
        <w:rPr>
          <w:rFonts w:ascii="宋体" w:hAnsi="宋体" w:hint="eastAsia"/>
          <w:color w:val="FF0000"/>
          <w:szCs w:val="18"/>
        </w:rPr>
        <w:t>】</w:t>
      </w:r>
    </w:p>
    <w:p w:rsidR="00296F01"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proofErr w:type="gramStart"/>
      <w:r w:rsidR="00222F6C">
        <w:rPr>
          <w:rFonts w:ascii="宋体" w:hAnsi="宋体" w:hint="eastAsia"/>
          <w:b/>
          <w:color w:val="0000CC"/>
          <w:szCs w:val="18"/>
        </w:rPr>
        <w:t>表</w:t>
      </w:r>
      <w:r w:rsidR="00222F6C" w:rsidRPr="00222F6C">
        <w:rPr>
          <w:rFonts w:ascii="宋体" w:hAnsi="宋体" w:hint="eastAsia"/>
          <w:b/>
          <w:color w:val="0000CC"/>
          <w:szCs w:val="18"/>
        </w:rPr>
        <w:t>题使用</w:t>
      </w:r>
      <w:proofErr w:type="gramEnd"/>
      <w:r w:rsidR="00222F6C" w:rsidRPr="00222F6C">
        <w:rPr>
          <w:rFonts w:ascii="宋体" w:hAnsi="宋体" w:hint="eastAsia"/>
          <w:b/>
          <w:color w:val="0000CC"/>
          <w:szCs w:val="18"/>
        </w:rPr>
        <w:t>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w:t>
      </w:r>
      <w:proofErr w:type="gramStart"/>
      <w:r w:rsidRPr="00222F6C">
        <w:rPr>
          <w:rFonts w:ascii="宋体" w:hAnsi="宋体" w:hint="eastAsia"/>
          <w:color w:val="FF0000"/>
          <w:szCs w:val="18"/>
        </w:rPr>
        <w:t>的表序</w:t>
      </w:r>
      <w:proofErr w:type="gramEnd"/>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w:t>
      </w:r>
      <w:proofErr w:type="gramStart"/>
      <w:r w:rsidRPr="00222F6C">
        <w:rPr>
          <w:rFonts w:ascii="宋体" w:hAnsi="宋体" w:hint="eastAsia"/>
          <w:color w:val="FF0000"/>
          <w:szCs w:val="18"/>
        </w:rPr>
        <w:t>表序可</w:t>
      </w:r>
      <w:proofErr w:type="gramEnd"/>
      <w:r w:rsidRPr="00222F6C">
        <w:rPr>
          <w:rFonts w:ascii="宋体" w:hAnsi="宋体" w:hint="eastAsia"/>
          <w:color w:val="FF0000"/>
          <w:szCs w:val="18"/>
        </w:rPr>
        <w:t>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ind w:firstLine="42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F941C8">
      <w:pPr>
        <w:pStyle w:val="afa"/>
      </w:pPr>
      <w:r w:rsidRPr="005C7359">
        <w:rPr>
          <w:rFonts w:hint="eastAsia"/>
        </w:rPr>
        <w:t xml:space="preserve">表1 </w:t>
      </w:r>
      <w:proofErr w:type="gramStart"/>
      <w:r w:rsidRPr="005C7359">
        <w:rPr>
          <w:rFonts w:hint="eastAsia"/>
        </w:rPr>
        <w:t>三线表</w:t>
      </w:r>
      <w:proofErr w:type="gramEnd"/>
      <w:r w:rsidRPr="005C7359">
        <w:rPr>
          <w:rFonts w:hint="eastAsia"/>
        </w:rPr>
        <w:t>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1"/>
              <w:ind w:firstLineChars="49" w:firstLine="103"/>
              <w:jc w:val="center"/>
              <w:rPr>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1"/>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1"/>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1"/>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ind w:firstLine="42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w:t>
      </w:r>
      <w:proofErr w:type="gramStart"/>
      <w:r w:rsidRPr="00222F6C">
        <w:rPr>
          <w:rFonts w:ascii="宋体" w:hAnsi="宋体" w:hint="eastAsia"/>
          <w:color w:val="FF0000"/>
          <w:szCs w:val="18"/>
        </w:rPr>
        <w:t>未测或</w:t>
      </w:r>
      <w:proofErr w:type="gramEnd"/>
      <w:r w:rsidRPr="00222F6C">
        <w:rPr>
          <w:rFonts w:ascii="宋体" w:hAnsi="宋体" w:hint="eastAsia"/>
          <w:color w:val="FF0000"/>
          <w:szCs w:val="18"/>
        </w:rPr>
        <w:t>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lastRenderedPageBreak/>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7" w:name="_Ref15035408"/>
      <w:proofErr w:type="spellStart"/>
      <w:r w:rsidRPr="00F941C8">
        <w:t>Gudmundsson</w:t>
      </w:r>
      <w:proofErr w:type="spellEnd"/>
      <w:r w:rsidRPr="00F941C8">
        <w:t xml:space="preserve"> </w:t>
      </w:r>
      <w:proofErr w:type="gramStart"/>
      <w:r w:rsidRPr="00F941C8">
        <w:t>A ,</w:t>
      </w:r>
      <w:proofErr w:type="gramEnd"/>
      <w:r w:rsidRPr="00F941C8">
        <w:t xml:space="preserve"> </w:t>
      </w:r>
      <w:proofErr w:type="spellStart"/>
      <w:r w:rsidRPr="00F941C8">
        <w:t>Mohajeri</w:t>
      </w:r>
      <w:proofErr w:type="spellEnd"/>
      <w:r w:rsidRPr="00F941C8">
        <w:t xml:space="preserve"> N . Entropy and order in urban street networks[J]. Scientific Reports, 2013, 3</w:t>
      </w:r>
      <w:r w:rsidR="007A12BF" w:rsidRPr="00F941C8">
        <w:t>.</w:t>
      </w:r>
      <w:bookmarkEnd w:id="7"/>
    </w:p>
    <w:p w:rsidR="00BC515E" w:rsidRPr="00F941C8" w:rsidRDefault="00BC515E" w:rsidP="00761E7C">
      <w:pPr>
        <w:pStyle w:val="a"/>
      </w:pPr>
      <w:bookmarkStart w:id="8" w:name="_Ref15048435"/>
      <w:r w:rsidRPr="00F941C8">
        <w:t xml:space="preserve">Shannon C </w:t>
      </w:r>
      <w:proofErr w:type="gramStart"/>
      <w:r w:rsidRPr="00F941C8">
        <w:t>E .</w:t>
      </w:r>
      <w:proofErr w:type="gramEnd"/>
      <w:r w:rsidRPr="00F941C8">
        <w:t xml:space="preserve"> A mathematical theory of communication[J]. Bell Labs Technical Journal, 1948, 27(4):379-423.</w:t>
      </w:r>
      <w:bookmarkEnd w:id="8"/>
    </w:p>
    <w:p w:rsidR="00D72D7D" w:rsidRPr="00005279" w:rsidRDefault="0001230E" w:rsidP="00761E7C">
      <w:pPr>
        <w:pStyle w:val="a"/>
        <w:rPr>
          <w:color w:val="auto"/>
        </w:rPr>
      </w:pPr>
      <w:bookmarkStart w:id="9"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9"/>
      <w:r>
        <w:rPr>
          <w:color w:val="auto"/>
        </w:rPr>
        <w:t>.</w:t>
      </w:r>
    </w:p>
    <w:p w:rsidR="00412C46" w:rsidRDefault="00412C46" w:rsidP="00412C46">
      <w:pPr>
        <w:pStyle w:val="a"/>
      </w:pPr>
      <w:bookmarkStart w:id="10"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10"/>
    </w:p>
    <w:p w:rsidR="00412C46" w:rsidRDefault="002679D6" w:rsidP="00761E7C">
      <w:pPr>
        <w:pStyle w:val="a"/>
      </w:pPr>
      <w:bookmarkStart w:id="11"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1"/>
    </w:p>
    <w:p w:rsidR="00B05862" w:rsidRDefault="00B05862" w:rsidP="00761E7C">
      <w:pPr>
        <w:pStyle w:val="a"/>
      </w:pPr>
      <w:bookmarkStart w:id="12" w:name="_Ref15677370"/>
      <w:r w:rsidRPr="00B05862">
        <w:t xml:space="preserve">Boeing </w:t>
      </w:r>
      <w:proofErr w:type="gramStart"/>
      <w:r w:rsidRPr="00B05862">
        <w:t>G .</w:t>
      </w:r>
      <w:proofErr w:type="gramEnd"/>
      <w:r w:rsidRPr="00B05862">
        <w:t xml:space="preserve"> Urban Spatial Order: Street Network Orientation, Configuration, and Entropy[J]. Social Science Electronic Publishing, 2018.</w:t>
      </w:r>
      <w:bookmarkEnd w:id="12"/>
    </w:p>
    <w:p w:rsidR="008C284C" w:rsidRPr="00F941C8" w:rsidRDefault="008C284C" w:rsidP="00761E7C">
      <w:pPr>
        <w:pStyle w:val="a"/>
      </w:pPr>
      <w:bookmarkStart w:id="13" w:name="_Ref16152655"/>
      <w:r w:rsidRPr="008C284C">
        <w:t xml:space="preserve">Fred </w:t>
      </w:r>
      <w:proofErr w:type="spellStart"/>
      <w:r w:rsidRPr="008C284C">
        <w:t>Zahradnik</w:t>
      </w:r>
      <w:proofErr w:type="spellEnd"/>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3"/>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w:t>
      </w:r>
      <w:proofErr w:type="gramStart"/>
      <w:r w:rsidRPr="00713CEF">
        <w:rPr>
          <w:rFonts w:ascii="宋体" w:hAnsi="宋体" w:hint="eastAsia"/>
          <w:color w:val="0000CC"/>
          <w:szCs w:val="18"/>
        </w:rPr>
        <w:t>内容间空半格</w:t>
      </w:r>
      <w:proofErr w:type="gramEnd"/>
      <w:r w:rsidRPr="00713CEF">
        <w:rPr>
          <w:rFonts w:ascii="宋体" w:hAnsi="宋体" w:hint="eastAsia"/>
          <w:color w:val="0000CC"/>
          <w:szCs w:val="18"/>
        </w:rPr>
        <w:t>；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lastRenderedPageBreak/>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proofErr w:type="gramStart"/>
      <w:r w:rsidRPr="00713CEF">
        <w:rPr>
          <w:rFonts w:ascii="宋体" w:hAnsi="宋体" w:hint="eastAsia"/>
          <w:color w:val="FF0000"/>
          <w:szCs w:val="18"/>
        </w:rPr>
        <w:t>【</w:t>
      </w:r>
      <w:proofErr w:type="gramEnd"/>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w:t>
      </w:r>
      <w:proofErr w:type="gramStart"/>
      <w:r w:rsidR="00E4016B" w:rsidRPr="00713CEF">
        <w:rPr>
          <w:rFonts w:ascii="宋体" w:hAnsi="宋体" w:hint="eastAsia"/>
          <w:color w:val="FF0000"/>
          <w:szCs w:val="18"/>
        </w:rPr>
        <w:t>缩写点</w:t>
      </w:r>
      <w:r w:rsidRPr="00713CEF">
        <w:rPr>
          <w:rFonts w:ascii="宋体" w:hAnsi="宋体" w:hint="eastAsia"/>
          <w:color w:val="FF0000"/>
          <w:szCs w:val="18"/>
        </w:rPr>
        <w:t>且姓名</w:t>
      </w:r>
      <w:proofErr w:type="gramEnd"/>
      <w:r w:rsidRPr="00713CEF">
        <w:rPr>
          <w:rFonts w:ascii="宋体" w:hAnsi="宋体" w:hint="eastAsia"/>
          <w:color w:val="FF0000"/>
          <w:szCs w:val="18"/>
        </w:rPr>
        <w:t>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5D76E7">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 xml:space="preserve">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w:t>
      </w:r>
      <w:r w:rsidRPr="007A2183">
        <w:rPr>
          <w:color w:val="000000"/>
          <w:szCs w:val="18"/>
        </w:rPr>
        <w:lastRenderedPageBreak/>
        <w:t>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 xml:space="preserve">When the pigment was dissolved in dioxane, decolorization was irreversible, after 10 </w:t>
      </w:r>
      <w:proofErr w:type="spellStart"/>
      <w:r w:rsidRPr="00447652">
        <w:rPr>
          <w:rFonts w:ascii="宋体" w:hAnsi="宋体"/>
          <w:color w:val="FF0000"/>
          <w:szCs w:val="18"/>
        </w:rPr>
        <w:t>hr</w:t>
      </w:r>
      <w:proofErr w:type="spellEnd"/>
      <w:r w:rsidRPr="00447652">
        <w:rPr>
          <w:rFonts w:ascii="宋体" w:hAnsi="宋体"/>
          <w:color w:val="FF0000"/>
          <w:szCs w:val="18"/>
        </w:rPr>
        <w:t xml:space="preserve">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7ADC" w:rsidRDefault="00B67ADC">
      <w:pPr>
        <w:ind w:firstLine="420"/>
      </w:pPr>
      <w:r>
        <w:separator/>
      </w:r>
    </w:p>
  </w:endnote>
  <w:endnote w:type="continuationSeparator" w:id="0">
    <w:p w:rsidR="00B67ADC" w:rsidRDefault="00B67ADC">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auto"/>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7ADC" w:rsidRDefault="00B67ADC">
      <w:pPr>
        <w:ind w:firstLine="420"/>
      </w:pPr>
      <w:r>
        <w:separator/>
      </w:r>
    </w:p>
  </w:footnote>
  <w:footnote w:type="continuationSeparator" w:id="0">
    <w:p w:rsidR="00B67ADC" w:rsidRDefault="00B67ADC">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5"/>
      <w:ind w:firstLine="300"/>
      <w:rPr>
        <w:sz w:val="15"/>
      </w:rPr>
    </w:pPr>
  </w:p>
  <w:p w:rsidR="009B4FDE" w:rsidRDefault="009B4FDE">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mwrAUAgBo6qyw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B1F"/>
    <w:rsid w:val="00053FCA"/>
    <w:rsid w:val="000550FE"/>
    <w:rsid w:val="00055CA1"/>
    <w:rsid w:val="00057719"/>
    <w:rsid w:val="00063A54"/>
    <w:rsid w:val="000707BB"/>
    <w:rsid w:val="0007095F"/>
    <w:rsid w:val="0007140F"/>
    <w:rsid w:val="00075D3A"/>
    <w:rsid w:val="00077014"/>
    <w:rsid w:val="00085A8C"/>
    <w:rsid w:val="00091951"/>
    <w:rsid w:val="000A7E87"/>
    <w:rsid w:val="000B3996"/>
    <w:rsid w:val="000B4E97"/>
    <w:rsid w:val="000C0997"/>
    <w:rsid w:val="000C209C"/>
    <w:rsid w:val="000D09DB"/>
    <w:rsid w:val="000D4EE0"/>
    <w:rsid w:val="000E5A15"/>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816"/>
    <w:rsid w:val="001F68AF"/>
    <w:rsid w:val="00203065"/>
    <w:rsid w:val="0020425E"/>
    <w:rsid w:val="00205ED6"/>
    <w:rsid w:val="00210344"/>
    <w:rsid w:val="00213803"/>
    <w:rsid w:val="00214330"/>
    <w:rsid w:val="00222F6C"/>
    <w:rsid w:val="00225E0B"/>
    <w:rsid w:val="00226629"/>
    <w:rsid w:val="002309D4"/>
    <w:rsid w:val="00243469"/>
    <w:rsid w:val="00244076"/>
    <w:rsid w:val="00246AA4"/>
    <w:rsid w:val="002529E4"/>
    <w:rsid w:val="002636A2"/>
    <w:rsid w:val="002679D6"/>
    <w:rsid w:val="002706F3"/>
    <w:rsid w:val="002735B9"/>
    <w:rsid w:val="00274092"/>
    <w:rsid w:val="00280C78"/>
    <w:rsid w:val="002829CE"/>
    <w:rsid w:val="00285105"/>
    <w:rsid w:val="00296F01"/>
    <w:rsid w:val="002A3C04"/>
    <w:rsid w:val="002A5672"/>
    <w:rsid w:val="002A66EA"/>
    <w:rsid w:val="002B0CA9"/>
    <w:rsid w:val="002B2E36"/>
    <w:rsid w:val="002B3103"/>
    <w:rsid w:val="002C2A87"/>
    <w:rsid w:val="002C44C5"/>
    <w:rsid w:val="002C45F4"/>
    <w:rsid w:val="002C49B1"/>
    <w:rsid w:val="002C5A9D"/>
    <w:rsid w:val="002C7063"/>
    <w:rsid w:val="002D0C1D"/>
    <w:rsid w:val="002D253A"/>
    <w:rsid w:val="002D4013"/>
    <w:rsid w:val="002D7F9E"/>
    <w:rsid w:val="002E32C4"/>
    <w:rsid w:val="002F03B7"/>
    <w:rsid w:val="002F2526"/>
    <w:rsid w:val="002F779F"/>
    <w:rsid w:val="002F7E39"/>
    <w:rsid w:val="003144A9"/>
    <w:rsid w:val="003178F0"/>
    <w:rsid w:val="00320BDC"/>
    <w:rsid w:val="003237F6"/>
    <w:rsid w:val="00324448"/>
    <w:rsid w:val="00332E73"/>
    <w:rsid w:val="00334CBB"/>
    <w:rsid w:val="00336F31"/>
    <w:rsid w:val="003407FC"/>
    <w:rsid w:val="00344C9D"/>
    <w:rsid w:val="003542F4"/>
    <w:rsid w:val="00354FE6"/>
    <w:rsid w:val="00366ACD"/>
    <w:rsid w:val="00367A67"/>
    <w:rsid w:val="00376346"/>
    <w:rsid w:val="00383E6B"/>
    <w:rsid w:val="003955BC"/>
    <w:rsid w:val="00396060"/>
    <w:rsid w:val="003A7698"/>
    <w:rsid w:val="003B2BA2"/>
    <w:rsid w:val="003B2F84"/>
    <w:rsid w:val="003B5F03"/>
    <w:rsid w:val="003B648B"/>
    <w:rsid w:val="003B7EA5"/>
    <w:rsid w:val="003C0139"/>
    <w:rsid w:val="003C1097"/>
    <w:rsid w:val="003C7D07"/>
    <w:rsid w:val="003E4445"/>
    <w:rsid w:val="003E4B05"/>
    <w:rsid w:val="003E4DC5"/>
    <w:rsid w:val="003E57FB"/>
    <w:rsid w:val="003F0BCD"/>
    <w:rsid w:val="003F6D8E"/>
    <w:rsid w:val="00411AE4"/>
    <w:rsid w:val="00412C46"/>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488"/>
    <w:rsid w:val="00467AA5"/>
    <w:rsid w:val="00475F0E"/>
    <w:rsid w:val="00477A6D"/>
    <w:rsid w:val="00481331"/>
    <w:rsid w:val="00482413"/>
    <w:rsid w:val="004867D9"/>
    <w:rsid w:val="00487D8E"/>
    <w:rsid w:val="00490953"/>
    <w:rsid w:val="00497F39"/>
    <w:rsid w:val="004A1B28"/>
    <w:rsid w:val="004A1C91"/>
    <w:rsid w:val="004A3F7A"/>
    <w:rsid w:val="004A4535"/>
    <w:rsid w:val="004C0E4E"/>
    <w:rsid w:val="004C6BC3"/>
    <w:rsid w:val="004C74C7"/>
    <w:rsid w:val="004D7E68"/>
    <w:rsid w:val="004D7F23"/>
    <w:rsid w:val="004E32B1"/>
    <w:rsid w:val="004E50CF"/>
    <w:rsid w:val="004E70CF"/>
    <w:rsid w:val="004F01DE"/>
    <w:rsid w:val="004F7696"/>
    <w:rsid w:val="004F76C4"/>
    <w:rsid w:val="00503A4C"/>
    <w:rsid w:val="00505760"/>
    <w:rsid w:val="00512A7F"/>
    <w:rsid w:val="00517211"/>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96C88"/>
    <w:rsid w:val="005A0474"/>
    <w:rsid w:val="005A1A2A"/>
    <w:rsid w:val="005A29EC"/>
    <w:rsid w:val="005B011E"/>
    <w:rsid w:val="005B0510"/>
    <w:rsid w:val="005B1866"/>
    <w:rsid w:val="005B54EE"/>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36CDF"/>
    <w:rsid w:val="006438FF"/>
    <w:rsid w:val="00645113"/>
    <w:rsid w:val="00646012"/>
    <w:rsid w:val="006520BE"/>
    <w:rsid w:val="00656D37"/>
    <w:rsid w:val="0065745D"/>
    <w:rsid w:val="00662F49"/>
    <w:rsid w:val="00673576"/>
    <w:rsid w:val="006863C0"/>
    <w:rsid w:val="00693424"/>
    <w:rsid w:val="00693F0D"/>
    <w:rsid w:val="006B066D"/>
    <w:rsid w:val="006C00E8"/>
    <w:rsid w:val="006C3DAB"/>
    <w:rsid w:val="006C4BC8"/>
    <w:rsid w:val="006D0B92"/>
    <w:rsid w:val="006D34EC"/>
    <w:rsid w:val="006E3967"/>
    <w:rsid w:val="006E6147"/>
    <w:rsid w:val="006E707E"/>
    <w:rsid w:val="006E7A5C"/>
    <w:rsid w:val="006F0E20"/>
    <w:rsid w:val="006F1854"/>
    <w:rsid w:val="006F641C"/>
    <w:rsid w:val="006F64E3"/>
    <w:rsid w:val="006F6C98"/>
    <w:rsid w:val="006F7165"/>
    <w:rsid w:val="006F7AD1"/>
    <w:rsid w:val="00700225"/>
    <w:rsid w:val="00703510"/>
    <w:rsid w:val="00706430"/>
    <w:rsid w:val="00707330"/>
    <w:rsid w:val="00711950"/>
    <w:rsid w:val="00713CEF"/>
    <w:rsid w:val="0073554F"/>
    <w:rsid w:val="0073717C"/>
    <w:rsid w:val="00744979"/>
    <w:rsid w:val="007455C6"/>
    <w:rsid w:val="0074647A"/>
    <w:rsid w:val="00761E7C"/>
    <w:rsid w:val="00762661"/>
    <w:rsid w:val="00763001"/>
    <w:rsid w:val="00766DC1"/>
    <w:rsid w:val="00767F3B"/>
    <w:rsid w:val="00771DC3"/>
    <w:rsid w:val="007774EA"/>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4D46"/>
    <w:rsid w:val="007F5648"/>
    <w:rsid w:val="008019F9"/>
    <w:rsid w:val="00801FEA"/>
    <w:rsid w:val="00802EC9"/>
    <w:rsid w:val="00804962"/>
    <w:rsid w:val="00807F35"/>
    <w:rsid w:val="0082582F"/>
    <w:rsid w:val="00827271"/>
    <w:rsid w:val="00827E82"/>
    <w:rsid w:val="008376A7"/>
    <w:rsid w:val="008526C0"/>
    <w:rsid w:val="00853467"/>
    <w:rsid w:val="00857414"/>
    <w:rsid w:val="00857648"/>
    <w:rsid w:val="00861432"/>
    <w:rsid w:val="0086782C"/>
    <w:rsid w:val="00871470"/>
    <w:rsid w:val="00872D69"/>
    <w:rsid w:val="00883909"/>
    <w:rsid w:val="008863C8"/>
    <w:rsid w:val="00895D9A"/>
    <w:rsid w:val="00896264"/>
    <w:rsid w:val="008A093D"/>
    <w:rsid w:val="008A09A8"/>
    <w:rsid w:val="008A122F"/>
    <w:rsid w:val="008A48E6"/>
    <w:rsid w:val="008A7A5E"/>
    <w:rsid w:val="008A7B0A"/>
    <w:rsid w:val="008B30D3"/>
    <w:rsid w:val="008B4B4C"/>
    <w:rsid w:val="008C284C"/>
    <w:rsid w:val="008C499E"/>
    <w:rsid w:val="008C5249"/>
    <w:rsid w:val="008D371F"/>
    <w:rsid w:val="008E2D60"/>
    <w:rsid w:val="008E32D6"/>
    <w:rsid w:val="008E67B7"/>
    <w:rsid w:val="008E7F02"/>
    <w:rsid w:val="008F3304"/>
    <w:rsid w:val="00900354"/>
    <w:rsid w:val="0090173B"/>
    <w:rsid w:val="00902641"/>
    <w:rsid w:val="00902E40"/>
    <w:rsid w:val="00903060"/>
    <w:rsid w:val="00903556"/>
    <w:rsid w:val="0090449F"/>
    <w:rsid w:val="00906394"/>
    <w:rsid w:val="00912375"/>
    <w:rsid w:val="00912E28"/>
    <w:rsid w:val="00913558"/>
    <w:rsid w:val="0091473A"/>
    <w:rsid w:val="0091575F"/>
    <w:rsid w:val="00922721"/>
    <w:rsid w:val="009238DA"/>
    <w:rsid w:val="00925E65"/>
    <w:rsid w:val="009275D3"/>
    <w:rsid w:val="00931BC6"/>
    <w:rsid w:val="00942FC0"/>
    <w:rsid w:val="00943B97"/>
    <w:rsid w:val="00945B70"/>
    <w:rsid w:val="00945C79"/>
    <w:rsid w:val="009468CC"/>
    <w:rsid w:val="00947AC7"/>
    <w:rsid w:val="00950502"/>
    <w:rsid w:val="00954D3C"/>
    <w:rsid w:val="00954D40"/>
    <w:rsid w:val="0095574D"/>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F2B05"/>
    <w:rsid w:val="009F48F9"/>
    <w:rsid w:val="009F4A0B"/>
    <w:rsid w:val="009F5523"/>
    <w:rsid w:val="00A03061"/>
    <w:rsid w:val="00A14B29"/>
    <w:rsid w:val="00A16A56"/>
    <w:rsid w:val="00A202EC"/>
    <w:rsid w:val="00A206F2"/>
    <w:rsid w:val="00A26105"/>
    <w:rsid w:val="00A30011"/>
    <w:rsid w:val="00A310FB"/>
    <w:rsid w:val="00A34DB4"/>
    <w:rsid w:val="00A44F40"/>
    <w:rsid w:val="00A45A5A"/>
    <w:rsid w:val="00A51A73"/>
    <w:rsid w:val="00A54ADA"/>
    <w:rsid w:val="00A56706"/>
    <w:rsid w:val="00A56C0B"/>
    <w:rsid w:val="00A60EAD"/>
    <w:rsid w:val="00A64A83"/>
    <w:rsid w:val="00A659C2"/>
    <w:rsid w:val="00A6653F"/>
    <w:rsid w:val="00A670EA"/>
    <w:rsid w:val="00A725DC"/>
    <w:rsid w:val="00A73476"/>
    <w:rsid w:val="00A80648"/>
    <w:rsid w:val="00A83BF8"/>
    <w:rsid w:val="00A8611F"/>
    <w:rsid w:val="00A87DF6"/>
    <w:rsid w:val="00A9194D"/>
    <w:rsid w:val="00A91C33"/>
    <w:rsid w:val="00A9372F"/>
    <w:rsid w:val="00A93AF2"/>
    <w:rsid w:val="00A955CE"/>
    <w:rsid w:val="00A97971"/>
    <w:rsid w:val="00AA038A"/>
    <w:rsid w:val="00AA03BE"/>
    <w:rsid w:val="00AA05BC"/>
    <w:rsid w:val="00AA0D17"/>
    <w:rsid w:val="00AA1C73"/>
    <w:rsid w:val="00AB3909"/>
    <w:rsid w:val="00AC2DC0"/>
    <w:rsid w:val="00AC48B6"/>
    <w:rsid w:val="00AC6C8C"/>
    <w:rsid w:val="00AD0F8D"/>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7473"/>
    <w:rsid w:val="00B6682A"/>
    <w:rsid w:val="00B67ADC"/>
    <w:rsid w:val="00B76A57"/>
    <w:rsid w:val="00B84CA5"/>
    <w:rsid w:val="00B92EF7"/>
    <w:rsid w:val="00B95B6D"/>
    <w:rsid w:val="00BA3CDC"/>
    <w:rsid w:val="00BA46AF"/>
    <w:rsid w:val="00BB3691"/>
    <w:rsid w:val="00BC515E"/>
    <w:rsid w:val="00BC6DE2"/>
    <w:rsid w:val="00BD1899"/>
    <w:rsid w:val="00BD6F55"/>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59F5"/>
    <w:rsid w:val="00C97698"/>
    <w:rsid w:val="00CA1F94"/>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B46"/>
    <w:rsid w:val="00D64FEE"/>
    <w:rsid w:val="00D72D7D"/>
    <w:rsid w:val="00D848B8"/>
    <w:rsid w:val="00D90784"/>
    <w:rsid w:val="00D91A02"/>
    <w:rsid w:val="00D9282D"/>
    <w:rsid w:val="00D96730"/>
    <w:rsid w:val="00DA0529"/>
    <w:rsid w:val="00DA11B4"/>
    <w:rsid w:val="00DA70C5"/>
    <w:rsid w:val="00DC0ECB"/>
    <w:rsid w:val="00DC17E8"/>
    <w:rsid w:val="00DC1F21"/>
    <w:rsid w:val="00DD011B"/>
    <w:rsid w:val="00DD6A9A"/>
    <w:rsid w:val="00DE4965"/>
    <w:rsid w:val="00DF7C8B"/>
    <w:rsid w:val="00E00745"/>
    <w:rsid w:val="00E04F5C"/>
    <w:rsid w:val="00E05F98"/>
    <w:rsid w:val="00E11BE7"/>
    <w:rsid w:val="00E14425"/>
    <w:rsid w:val="00E14F60"/>
    <w:rsid w:val="00E4016B"/>
    <w:rsid w:val="00E45C43"/>
    <w:rsid w:val="00E522C9"/>
    <w:rsid w:val="00E54449"/>
    <w:rsid w:val="00E6473D"/>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F1D54"/>
    <w:rsid w:val="00EF771A"/>
    <w:rsid w:val="00F008B1"/>
    <w:rsid w:val="00F01386"/>
    <w:rsid w:val="00F0483B"/>
    <w:rsid w:val="00F05335"/>
    <w:rsid w:val="00F06389"/>
    <w:rsid w:val="00F100A9"/>
    <w:rsid w:val="00F23E9C"/>
    <w:rsid w:val="00F272A8"/>
    <w:rsid w:val="00F3259F"/>
    <w:rsid w:val="00F37E3D"/>
    <w:rsid w:val="00F41FC5"/>
    <w:rsid w:val="00F433B6"/>
    <w:rsid w:val="00F43C6F"/>
    <w:rsid w:val="00F469F9"/>
    <w:rsid w:val="00F46A17"/>
    <w:rsid w:val="00F47687"/>
    <w:rsid w:val="00F519CF"/>
    <w:rsid w:val="00F71F4A"/>
    <w:rsid w:val="00F73771"/>
    <w:rsid w:val="00F80A4C"/>
    <w:rsid w:val="00F80C92"/>
    <w:rsid w:val="00F82286"/>
    <w:rsid w:val="00F879A9"/>
    <w:rsid w:val="00F93C7A"/>
    <w:rsid w:val="00F941C8"/>
    <w:rsid w:val="00FA052F"/>
    <w:rsid w:val="00FA0A2C"/>
    <w:rsid w:val="00FA3ABC"/>
    <w:rsid w:val="00FA48EC"/>
    <w:rsid w:val="00FB07E5"/>
    <w:rsid w:val="00FB20E4"/>
    <w:rsid w:val="00FB63F3"/>
    <w:rsid w:val="00FC0044"/>
    <w:rsid w:val="00FC3E23"/>
    <w:rsid w:val="00FD5ED7"/>
    <w:rsid w:val="00FD6C59"/>
    <w:rsid w:val="00FE615A"/>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2A334F"/>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77A9A7FF-685E-4114-BFB1-9FEC03386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5</TotalTime>
  <Pages>9</Pages>
  <Words>1471</Words>
  <Characters>8391</Characters>
  <Application>Microsoft Office Word</Application>
  <DocSecurity>0</DocSecurity>
  <Lines>69</Lines>
  <Paragraphs>19</Paragraphs>
  <ScaleCrop>false</ScaleCrop>
  <Company>qks</Company>
  <LinksUpToDate>false</LinksUpToDate>
  <CharactersWithSpaces>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151</cp:revision>
  <cp:lastPrinted>2019-01-15T04:35:00Z</cp:lastPrinted>
  <dcterms:created xsi:type="dcterms:W3CDTF">2019-07-26T07:56:00Z</dcterms:created>
  <dcterms:modified xsi:type="dcterms:W3CDTF">2019-09-10T10:05:00Z</dcterms:modified>
</cp:coreProperties>
</file>